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EB73B9" w14:textId="0DF493B2" w:rsidR="00DB6718" w:rsidRPr="00ED4DB5" w:rsidRDefault="00D65AA5" w:rsidP="00D65AA5">
      <w:pPr>
        <w:jc w:val="center"/>
        <w:rPr>
          <w:rFonts w:ascii="Times New Roman" w:hAnsi="Times New Roman" w:cs="Times New Roman"/>
          <w:b/>
          <w:bCs/>
        </w:rPr>
      </w:pPr>
      <w:r w:rsidRPr="00ED4DB5">
        <w:rPr>
          <w:rFonts w:ascii="Times New Roman" w:hAnsi="Times New Roman" w:cs="Times New Roman"/>
          <w:b/>
          <w:bCs/>
        </w:rPr>
        <w:t>General information about the project</w:t>
      </w:r>
    </w:p>
    <w:p w14:paraId="1E12480B" w14:textId="77777777" w:rsidR="002D6559" w:rsidRPr="00ED4DB5" w:rsidRDefault="00715BD9" w:rsidP="00715BD9">
      <w:pPr>
        <w:jc w:val="both"/>
        <w:rPr>
          <w:rFonts w:ascii="Times New Roman" w:hAnsi="Times New Roman" w:cs="Times New Roman"/>
        </w:rPr>
      </w:pPr>
      <w:r w:rsidRPr="00ED4DB5">
        <w:rPr>
          <w:rFonts w:ascii="Times New Roman" w:hAnsi="Times New Roman" w:cs="Times New Roman"/>
        </w:rPr>
        <w:t xml:space="preserve">Information about enrolment to the Doctoral School in the Humanities (Program in philosophy)  as a PhD candidate in the NCN </w:t>
      </w:r>
      <w:proofErr w:type="spellStart"/>
      <w:r w:rsidRPr="00ED4DB5">
        <w:rPr>
          <w:rFonts w:ascii="Times New Roman" w:hAnsi="Times New Roman" w:cs="Times New Roman"/>
        </w:rPr>
        <w:t>Preludium</w:t>
      </w:r>
      <w:proofErr w:type="spellEnd"/>
      <w:r w:rsidRPr="00ED4DB5">
        <w:rPr>
          <w:rFonts w:ascii="Times New Roman" w:hAnsi="Times New Roman" w:cs="Times New Roman"/>
        </w:rPr>
        <w:t xml:space="preserve"> Bis 3 project </w:t>
      </w:r>
      <w:r w:rsidR="002D6559" w:rsidRPr="00ED4DB5">
        <w:rPr>
          <w:rFonts w:ascii="Times New Roman" w:hAnsi="Times New Roman" w:cs="Times New Roman"/>
          <w:i/>
          <w:iCs/>
        </w:rPr>
        <w:t>“The revision of the dominant classifications of medical aid-in-dying practices”</w:t>
      </w:r>
      <w:r w:rsidR="002D6559" w:rsidRPr="00ED4DB5">
        <w:rPr>
          <w:rFonts w:ascii="Times New Roman" w:hAnsi="Times New Roman" w:cs="Times New Roman"/>
        </w:rPr>
        <w:t xml:space="preserve"> (PI: </w:t>
      </w:r>
      <w:proofErr w:type="spellStart"/>
      <w:r w:rsidR="002D6559" w:rsidRPr="00ED4DB5">
        <w:rPr>
          <w:rFonts w:ascii="Times New Roman" w:hAnsi="Times New Roman" w:cs="Times New Roman"/>
        </w:rPr>
        <w:t>dr</w:t>
      </w:r>
      <w:proofErr w:type="spellEnd"/>
      <w:r w:rsidR="002D6559" w:rsidRPr="00ED4DB5">
        <w:rPr>
          <w:rFonts w:ascii="Times New Roman" w:hAnsi="Times New Roman" w:cs="Times New Roman"/>
        </w:rPr>
        <w:t xml:space="preserve"> hab. Tomasz Żuradzki, prof. UJ).</w:t>
      </w:r>
    </w:p>
    <w:p w14:paraId="64A909A5" w14:textId="77777777" w:rsidR="002D6559" w:rsidRPr="00ED4DB5" w:rsidRDefault="00715BD9" w:rsidP="00715BD9">
      <w:pPr>
        <w:jc w:val="both"/>
        <w:rPr>
          <w:rFonts w:ascii="Times New Roman" w:hAnsi="Times New Roman" w:cs="Times New Roman"/>
        </w:rPr>
      </w:pPr>
      <w:r w:rsidRPr="00ED4DB5">
        <w:rPr>
          <w:rFonts w:ascii="Times New Roman" w:hAnsi="Times New Roman" w:cs="Times New Roman"/>
          <w:b/>
          <w:bCs/>
        </w:rPr>
        <w:t>Unit name:</w:t>
      </w:r>
      <w:r w:rsidRPr="00ED4DB5">
        <w:rPr>
          <w:rFonts w:ascii="Times New Roman" w:hAnsi="Times New Roman" w:cs="Times New Roman"/>
        </w:rPr>
        <w:t xml:space="preserve"> Faculty of Philosophy and the Doctoral School in the Humanities of Jagiellonian University </w:t>
      </w:r>
    </w:p>
    <w:p w14:paraId="7B71F7E5" w14:textId="77777777" w:rsidR="00E83BB0" w:rsidRPr="00ED4DB5" w:rsidRDefault="00715BD9" w:rsidP="00715BD9">
      <w:pPr>
        <w:jc w:val="both"/>
        <w:rPr>
          <w:rFonts w:ascii="Times New Roman" w:hAnsi="Times New Roman" w:cs="Times New Roman"/>
        </w:rPr>
      </w:pPr>
      <w:r w:rsidRPr="00ED4DB5">
        <w:rPr>
          <w:rFonts w:ascii="Times New Roman" w:hAnsi="Times New Roman" w:cs="Times New Roman"/>
          <w:b/>
          <w:bCs/>
        </w:rPr>
        <w:t>Position:</w:t>
      </w:r>
      <w:r w:rsidRPr="00ED4DB5">
        <w:rPr>
          <w:rFonts w:ascii="Times New Roman" w:hAnsi="Times New Roman" w:cs="Times New Roman"/>
        </w:rPr>
        <w:t xml:space="preserve"> PhD candidate in </w:t>
      </w:r>
      <w:r w:rsidR="002D6559" w:rsidRPr="00ED4DB5">
        <w:rPr>
          <w:rFonts w:ascii="Times New Roman" w:hAnsi="Times New Roman" w:cs="Times New Roman"/>
        </w:rPr>
        <w:t xml:space="preserve">the NCN </w:t>
      </w:r>
      <w:proofErr w:type="spellStart"/>
      <w:r w:rsidR="002D6559" w:rsidRPr="00ED4DB5">
        <w:rPr>
          <w:rFonts w:ascii="Times New Roman" w:hAnsi="Times New Roman" w:cs="Times New Roman"/>
        </w:rPr>
        <w:t>Preludium</w:t>
      </w:r>
      <w:proofErr w:type="spellEnd"/>
      <w:r w:rsidR="002D6559" w:rsidRPr="00ED4DB5">
        <w:rPr>
          <w:rFonts w:ascii="Times New Roman" w:hAnsi="Times New Roman" w:cs="Times New Roman"/>
        </w:rPr>
        <w:t xml:space="preserve"> Bis 3 project “The revision of the dominant classifications of medical aid-in-dying practices” (PI: </w:t>
      </w:r>
      <w:proofErr w:type="spellStart"/>
      <w:r w:rsidR="002D6559" w:rsidRPr="00ED4DB5">
        <w:rPr>
          <w:rFonts w:ascii="Times New Roman" w:hAnsi="Times New Roman" w:cs="Times New Roman"/>
        </w:rPr>
        <w:t>dr</w:t>
      </w:r>
      <w:proofErr w:type="spellEnd"/>
      <w:r w:rsidR="002D6559" w:rsidRPr="00ED4DB5">
        <w:rPr>
          <w:rFonts w:ascii="Times New Roman" w:hAnsi="Times New Roman" w:cs="Times New Roman"/>
        </w:rPr>
        <w:t xml:space="preserve"> hab. Tomasz Żuradzki, prof. UJ)</w:t>
      </w:r>
      <w:r w:rsidR="00E83BB0" w:rsidRPr="00ED4DB5">
        <w:rPr>
          <w:rFonts w:ascii="Times New Roman" w:hAnsi="Times New Roman" w:cs="Times New Roman"/>
        </w:rPr>
        <w:t xml:space="preserve"> </w:t>
      </w:r>
      <w:r w:rsidRPr="00ED4DB5">
        <w:rPr>
          <w:rFonts w:ascii="Times New Roman" w:hAnsi="Times New Roman" w:cs="Times New Roman"/>
        </w:rPr>
        <w:t xml:space="preserve">and simultaneously a PhD student of the Doctoral School in the Humanities of Jagiellonian University. </w:t>
      </w:r>
    </w:p>
    <w:p w14:paraId="7AD2BF92" w14:textId="494ACF5E" w:rsidR="00D65AA5" w:rsidRPr="00ED4DB5" w:rsidRDefault="00715BD9" w:rsidP="00715BD9">
      <w:pPr>
        <w:jc w:val="both"/>
        <w:rPr>
          <w:rFonts w:ascii="Times New Roman" w:hAnsi="Times New Roman" w:cs="Times New Roman"/>
        </w:rPr>
      </w:pPr>
      <w:r w:rsidRPr="00ED4DB5">
        <w:rPr>
          <w:rFonts w:ascii="Times New Roman" w:hAnsi="Times New Roman" w:cs="Times New Roman"/>
          <w:b/>
          <w:bCs/>
        </w:rPr>
        <w:t>Description of the tasks in the project:</w:t>
      </w:r>
      <w:r w:rsidRPr="00ED4DB5">
        <w:rPr>
          <w:rFonts w:ascii="Times New Roman" w:hAnsi="Times New Roman" w:cs="Times New Roman"/>
        </w:rPr>
        <w:t xml:space="preserve"> the Candidate will use the tasks in the project </w:t>
      </w:r>
      <w:r w:rsidR="00E83BB0" w:rsidRPr="00ED4DB5">
        <w:rPr>
          <w:rFonts w:ascii="Times New Roman" w:hAnsi="Times New Roman" w:cs="Times New Roman"/>
        </w:rPr>
        <w:t xml:space="preserve">“The revision of the dominant classifications of medical aid-in-dying practices” </w:t>
      </w:r>
      <w:r w:rsidRPr="00ED4DB5">
        <w:rPr>
          <w:rFonts w:ascii="Times New Roman" w:hAnsi="Times New Roman" w:cs="Times New Roman"/>
        </w:rPr>
        <w:t xml:space="preserve">as a starting point for PhD dissertation. The Candidate will continuously take part in the proceedings of the team, to begin with a state of the art and conceptualization, up to analysis of the empirical material, contributing to the midterm reports, conference presentations and scientific publications.  </w:t>
      </w:r>
    </w:p>
    <w:p w14:paraId="56022516" w14:textId="2B5591F6" w:rsidR="00C77942" w:rsidRPr="00ED4DB5" w:rsidRDefault="00C77942" w:rsidP="00715BD9">
      <w:pPr>
        <w:jc w:val="both"/>
        <w:rPr>
          <w:rFonts w:ascii="Times New Roman" w:hAnsi="Times New Roman" w:cs="Times New Roman"/>
        </w:rPr>
      </w:pPr>
    </w:p>
    <w:p w14:paraId="0CCD6376" w14:textId="5BB29DC6" w:rsidR="00C77942" w:rsidRPr="00ED4DB5" w:rsidRDefault="002C0E2B" w:rsidP="00715BD9">
      <w:pPr>
        <w:jc w:val="both"/>
        <w:rPr>
          <w:rFonts w:ascii="Times New Roman" w:hAnsi="Times New Roman" w:cs="Times New Roman"/>
          <w:b/>
          <w:bCs/>
        </w:rPr>
      </w:pPr>
      <w:r w:rsidRPr="00ED4DB5">
        <w:rPr>
          <w:rFonts w:ascii="Times New Roman" w:hAnsi="Times New Roman" w:cs="Times New Roman"/>
          <w:b/>
          <w:bCs/>
        </w:rPr>
        <w:t>In particular, the tasks will be:</w:t>
      </w:r>
    </w:p>
    <w:p w14:paraId="62477D36" w14:textId="77777777" w:rsidR="002912E2" w:rsidRPr="00ED4DB5" w:rsidRDefault="004112D1" w:rsidP="002912E2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ED4DB5">
        <w:rPr>
          <w:rFonts w:ascii="Times New Roman" w:hAnsi="Times New Roman" w:cs="Times New Roman"/>
        </w:rPr>
        <w:t>Proposing a hypothesis on the basis of the preliminary analysis of the professional literature.</w:t>
      </w:r>
    </w:p>
    <w:p w14:paraId="187356CB" w14:textId="77777777" w:rsidR="002912E2" w:rsidRPr="00ED4DB5" w:rsidRDefault="002912E2" w:rsidP="002912E2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ED4DB5">
        <w:rPr>
          <w:rFonts w:ascii="Times New Roman" w:hAnsi="Times New Roman" w:cs="Times New Roman"/>
        </w:rPr>
        <w:t>Presentation of the state of the art concerning practices of medical aid-in-dying. Review of the dominant ways of defining and classifying aid-in-dying practices, showing noteworthy problems and controversies.</w:t>
      </w:r>
    </w:p>
    <w:p w14:paraId="170B9D33" w14:textId="77777777" w:rsidR="002912E2" w:rsidRPr="00ED4DB5" w:rsidRDefault="002912E2" w:rsidP="002912E2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ED4DB5">
        <w:rPr>
          <w:rFonts w:ascii="Times New Roman" w:hAnsi="Times New Roman" w:cs="Times New Roman"/>
        </w:rPr>
        <w:t>Presentation of the legal status concerning aid-in-dying in chosen countries, where aid-in-dying practices are legal to a significant degree, like Belgium, the Netherlands, Switzerland, Canada, USA. Comparison with the current state of the law in Poland.</w:t>
      </w:r>
    </w:p>
    <w:p w14:paraId="33B97C41" w14:textId="77777777" w:rsidR="00492CFC" w:rsidRPr="00ED4DB5" w:rsidRDefault="002912E2" w:rsidP="00492CFC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ED4DB5">
        <w:rPr>
          <w:rFonts w:ascii="Times New Roman" w:hAnsi="Times New Roman" w:cs="Times New Roman"/>
        </w:rPr>
        <w:t>Presentation of the philosophical basis of current classifications of aid-in-dying practices, most notably the distinction of doing and allowing or the principle of double effect. Furthermore, ethical justifications of providing aid-in-dying shall be presented.</w:t>
      </w:r>
    </w:p>
    <w:p w14:paraId="61D40733" w14:textId="77777777" w:rsidR="00C710B5" w:rsidRPr="00ED4DB5" w:rsidRDefault="00492CFC" w:rsidP="00C710B5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ED4DB5">
        <w:rPr>
          <w:rFonts w:ascii="Times New Roman" w:hAnsi="Times New Roman" w:cs="Times New Roman"/>
        </w:rPr>
        <w:t>Development of the detailed criticism of the dominant means of categorisation of medical aid-in-dying procedures. Proposition of the alternate</w:t>
      </w:r>
      <w:r w:rsidR="00F05E22" w:rsidRPr="00ED4DB5">
        <w:rPr>
          <w:rFonts w:ascii="Times New Roman" w:hAnsi="Times New Roman" w:cs="Times New Roman"/>
        </w:rPr>
        <w:t xml:space="preserve"> </w:t>
      </w:r>
      <w:r w:rsidRPr="00ED4DB5">
        <w:rPr>
          <w:rFonts w:ascii="Times New Roman" w:hAnsi="Times New Roman" w:cs="Times New Roman"/>
        </w:rPr>
        <w:t>methods of classification. Presentation of the possible opposition and ways to defend</w:t>
      </w:r>
      <w:r w:rsidR="00F05E22" w:rsidRPr="00ED4DB5">
        <w:rPr>
          <w:rFonts w:ascii="Times New Roman" w:hAnsi="Times New Roman" w:cs="Times New Roman"/>
        </w:rPr>
        <w:t xml:space="preserve"> </w:t>
      </w:r>
      <w:r w:rsidRPr="00ED4DB5">
        <w:rPr>
          <w:rFonts w:ascii="Times New Roman" w:hAnsi="Times New Roman" w:cs="Times New Roman"/>
        </w:rPr>
        <w:t>the given proposal.</w:t>
      </w:r>
    </w:p>
    <w:p w14:paraId="175CA3CB" w14:textId="7E22BFAF" w:rsidR="00883C35" w:rsidRPr="00ED4DB5" w:rsidRDefault="00C710B5" w:rsidP="00883C35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ED4DB5">
        <w:rPr>
          <w:rFonts w:ascii="Times New Roman" w:hAnsi="Times New Roman" w:cs="Times New Roman"/>
        </w:rPr>
        <w:t>Summary of the project results, presentation of ways of possible development and practical application in the discussion of aid-in-dying practices in Poland.</w:t>
      </w:r>
    </w:p>
    <w:p w14:paraId="16208866" w14:textId="4A8AD5A2" w:rsidR="00883C35" w:rsidRPr="00ED4DB5" w:rsidRDefault="00883C35" w:rsidP="00883C3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4B328C7B" w14:textId="032E8D51" w:rsidR="003414CE" w:rsidRPr="00ED4DB5" w:rsidRDefault="003414CE" w:rsidP="00883C3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ED4DB5">
        <w:rPr>
          <w:rFonts w:ascii="Times New Roman" w:hAnsi="Times New Roman" w:cs="Times New Roman"/>
          <w:b/>
          <w:bCs/>
        </w:rPr>
        <w:t xml:space="preserve">Terms of contract: </w:t>
      </w:r>
    </w:p>
    <w:p w14:paraId="7D5D486A" w14:textId="77777777" w:rsidR="003414CE" w:rsidRPr="00ED4DB5" w:rsidRDefault="003414CE" w:rsidP="00883C3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487F367B" w14:textId="2BF007F6" w:rsidR="00883C35" w:rsidRPr="00ED4DB5" w:rsidRDefault="00883C35" w:rsidP="00883C3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ED4DB5">
        <w:rPr>
          <w:rFonts w:ascii="Times New Roman" w:hAnsi="Times New Roman" w:cs="Times New Roman"/>
        </w:rPr>
        <w:t>PRELUDIUM BIS doctoral scholarships shall amount to: - PLN 5,000 per month, by the month in which a PhD student’s mid-term evaluation is performed at the doctoral school and - PLN 6,000 per month, by the month in which a PhD student’s mid-term evaluation is performed at the doctoral school  and shall be awarded pursuant to the Act on Higher Education and Science of 20 July 2018, provided that a PhD student is selected in a call on terms and conditions specified below.</w:t>
      </w:r>
    </w:p>
    <w:p w14:paraId="795B9836" w14:textId="1204A1CA" w:rsidR="003414CE" w:rsidRPr="00ED4DB5" w:rsidRDefault="003414CE" w:rsidP="00883C3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ED4DB5">
        <w:rPr>
          <w:rFonts w:ascii="Times New Roman" w:hAnsi="Times New Roman" w:cs="Times New Roman"/>
        </w:rPr>
        <w:t>Additional resources covering national or international  conference fee, trainings, English proofreading of the papers, books and OA fee</w:t>
      </w:r>
      <w:r w:rsidR="006161B8" w:rsidRPr="00ED4DB5">
        <w:rPr>
          <w:rFonts w:ascii="Times New Roman" w:hAnsi="Times New Roman" w:cs="Times New Roman"/>
        </w:rPr>
        <w:t>s</w:t>
      </w:r>
      <w:r w:rsidRPr="00ED4DB5">
        <w:rPr>
          <w:rFonts w:ascii="Times New Roman" w:hAnsi="Times New Roman" w:cs="Times New Roman"/>
        </w:rPr>
        <w:t xml:space="preserve">.  </w:t>
      </w:r>
    </w:p>
    <w:p w14:paraId="64D4CC47" w14:textId="77777777" w:rsidR="003414CE" w:rsidRPr="00ED4DB5" w:rsidRDefault="003414CE" w:rsidP="00883C3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ED4DB5">
        <w:rPr>
          <w:rFonts w:ascii="Times New Roman" w:hAnsi="Times New Roman" w:cs="Times New Roman"/>
        </w:rPr>
        <w:t xml:space="preserve">Additional benefits for the Jagiellonian Doctoral Schools PhD Students. </w:t>
      </w:r>
    </w:p>
    <w:p w14:paraId="5017A6C4" w14:textId="77777777" w:rsidR="00DC12B2" w:rsidRPr="00ED4DB5" w:rsidRDefault="00DC12B2" w:rsidP="00883C3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26BA6912" w14:textId="703C3059" w:rsidR="003414CE" w:rsidRPr="00ED4DB5" w:rsidRDefault="003414CE" w:rsidP="00883C3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ED4DB5">
        <w:rPr>
          <w:rFonts w:ascii="Times New Roman" w:hAnsi="Times New Roman" w:cs="Times New Roman"/>
          <w:b/>
          <w:bCs/>
        </w:rPr>
        <w:t xml:space="preserve">Date of making the position public: </w:t>
      </w:r>
      <w:r w:rsidRPr="00ED4DB5">
        <w:rPr>
          <w:rFonts w:ascii="Times New Roman" w:hAnsi="Times New Roman" w:cs="Times New Roman"/>
        </w:rPr>
        <w:t xml:space="preserve">5 August 2022 </w:t>
      </w:r>
    </w:p>
    <w:p w14:paraId="7E5A7B61" w14:textId="77777777" w:rsidR="00DC12B2" w:rsidRPr="00ED4DB5" w:rsidRDefault="00DC12B2" w:rsidP="00883C3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2CC5D5D1" w14:textId="3D1589F6" w:rsidR="003414CE" w:rsidRPr="00ED4DB5" w:rsidRDefault="003414CE" w:rsidP="00883C3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ED4DB5">
        <w:rPr>
          <w:rFonts w:ascii="Times New Roman" w:hAnsi="Times New Roman" w:cs="Times New Roman"/>
          <w:b/>
          <w:bCs/>
        </w:rPr>
        <w:t>The project starts on:</w:t>
      </w:r>
      <w:r w:rsidRPr="00ED4DB5">
        <w:rPr>
          <w:rFonts w:ascii="Times New Roman" w:hAnsi="Times New Roman" w:cs="Times New Roman"/>
        </w:rPr>
        <w:t xml:space="preserve"> 1 October 2022</w:t>
      </w:r>
    </w:p>
    <w:p w14:paraId="60A88C26" w14:textId="77777777" w:rsidR="00DC12B2" w:rsidRPr="00ED4DB5" w:rsidRDefault="00DC12B2" w:rsidP="00883C3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32FC7857" w14:textId="5DCEC6AC" w:rsidR="00BC5195" w:rsidRPr="00ED4DB5" w:rsidRDefault="003414CE" w:rsidP="00883C3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ED4DB5">
        <w:rPr>
          <w:rFonts w:ascii="Times New Roman" w:hAnsi="Times New Roman" w:cs="Times New Roman"/>
        </w:rPr>
        <w:t xml:space="preserve">For further information </w:t>
      </w:r>
      <w:r w:rsidR="00BC5195" w:rsidRPr="00ED4DB5">
        <w:rPr>
          <w:rFonts w:ascii="Times New Roman" w:hAnsi="Times New Roman" w:cs="Times New Roman"/>
        </w:rPr>
        <w:t xml:space="preserve">please contact: </w:t>
      </w:r>
      <w:hyperlink r:id="rId7" w:history="1">
        <w:r w:rsidR="00BC5195" w:rsidRPr="00ED4DB5">
          <w:rPr>
            <w:rStyle w:val="Hipercze"/>
            <w:rFonts w:ascii="Times New Roman" w:hAnsi="Times New Roman" w:cs="Times New Roman"/>
          </w:rPr>
          <w:t>t.zuradzki@uj.edu.pl</w:t>
        </w:r>
      </w:hyperlink>
      <w:r w:rsidR="00BC5195" w:rsidRPr="00ED4DB5">
        <w:rPr>
          <w:rFonts w:ascii="Times New Roman" w:hAnsi="Times New Roman" w:cs="Times New Roman"/>
        </w:rPr>
        <w:t xml:space="preserve"> </w:t>
      </w:r>
    </w:p>
    <w:p w14:paraId="57AFEA3C" w14:textId="77777777" w:rsidR="004B4D16" w:rsidRPr="00ED4DB5" w:rsidRDefault="004B4D16" w:rsidP="00883C3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538845EA" w14:textId="2442E98A" w:rsidR="003414CE" w:rsidRPr="00ED4DB5" w:rsidRDefault="003414CE" w:rsidP="00883C3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ED4DB5">
        <w:rPr>
          <w:rFonts w:ascii="Times New Roman" w:hAnsi="Times New Roman" w:cs="Times New Roman"/>
        </w:rPr>
        <w:t>An abstract for the general public</w:t>
      </w:r>
      <w:r w:rsidR="00DC12B2" w:rsidRPr="00ED4DB5">
        <w:rPr>
          <w:rFonts w:ascii="Times New Roman" w:hAnsi="Times New Roman" w:cs="Times New Roman"/>
        </w:rPr>
        <w:t xml:space="preserve">: </w:t>
      </w:r>
      <w:hyperlink r:id="rId8" w:history="1">
        <w:r w:rsidR="004B4D16" w:rsidRPr="00ED4DB5">
          <w:rPr>
            <w:rStyle w:val="Hipercze"/>
            <w:rFonts w:ascii="Times New Roman" w:hAnsi="Times New Roman" w:cs="Times New Roman"/>
          </w:rPr>
          <w:t>https://incet.uj.edu.pl/en_GB/aktualnosci/-/journal_content/56_INSTANCE_l13JTNLQWt7Q/137114104/150678025</w:t>
        </w:r>
      </w:hyperlink>
    </w:p>
    <w:p w14:paraId="7F8B8C20" w14:textId="77777777" w:rsidR="004B4D16" w:rsidRPr="00ED4DB5" w:rsidRDefault="004B4D16" w:rsidP="00883C3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sectPr w:rsidR="004B4D16" w:rsidRPr="00ED4DB5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BF1C5E" w14:textId="77777777" w:rsidR="00915362" w:rsidRDefault="00915362" w:rsidP="00ED4DB5">
      <w:pPr>
        <w:spacing w:after="0" w:line="240" w:lineRule="auto"/>
      </w:pPr>
      <w:r>
        <w:separator/>
      </w:r>
    </w:p>
  </w:endnote>
  <w:endnote w:type="continuationSeparator" w:id="0">
    <w:p w14:paraId="30CD5183" w14:textId="77777777" w:rsidR="00915362" w:rsidRDefault="00915362" w:rsidP="00ED4D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4AB856" w14:textId="77777777" w:rsidR="00915362" w:rsidRDefault="00915362" w:rsidP="00ED4DB5">
      <w:pPr>
        <w:spacing w:after="0" w:line="240" w:lineRule="auto"/>
      </w:pPr>
      <w:r>
        <w:separator/>
      </w:r>
    </w:p>
  </w:footnote>
  <w:footnote w:type="continuationSeparator" w:id="0">
    <w:p w14:paraId="202B4D20" w14:textId="77777777" w:rsidR="00915362" w:rsidRDefault="00915362" w:rsidP="00ED4D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5E1C0" w14:textId="3C8A429A" w:rsidR="00ED4DB5" w:rsidRDefault="00ED4DB5">
    <w:pPr>
      <w:pStyle w:val="Nagwek"/>
    </w:pPr>
    <w:r>
      <w:rPr>
        <w:noProof/>
      </w:rPr>
      <w:drawing>
        <wp:inline distT="0" distB="0" distL="0" distR="0" wp14:anchorId="4CD75BD5" wp14:editId="6112549E">
          <wp:extent cx="5731510" cy="950595"/>
          <wp:effectExtent l="0" t="0" r="2540" b="190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31510" cy="9505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20B9C6E" w14:textId="77777777" w:rsidR="00ED4DB5" w:rsidRDefault="00ED4DB5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517213"/>
    <w:multiLevelType w:val="hybridMultilevel"/>
    <w:tmpl w:val="3C088F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71441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0NLUwMTcwMzQyMjVV0lEKTi0uzszPAykwqgUAQEeQRywAAAA="/>
  </w:docVars>
  <w:rsids>
    <w:rsidRoot w:val="00F17A33"/>
    <w:rsid w:val="00003DF7"/>
    <w:rsid w:val="002912E2"/>
    <w:rsid w:val="002C0E2B"/>
    <w:rsid w:val="002D6559"/>
    <w:rsid w:val="003414CE"/>
    <w:rsid w:val="004112D1"/>
    <w:rsid w:val="00492CFC"/>
    <w:rsid w:val="004B4D16"/>
    <w:rsid w:val="006161B8"/>
    <w:rsid w:val="00715BD9"/>
    <w:rsid w:val="00883C35"/>
    <w:rsid w:val="00915362"/>
    <w:rsid w:val="00B67430"/>
    <w:rsid w:val="00BC5195"/>
    <w:rsid w:val="00C710B5"/>
    <w:rsid w:val="00C77942"/>
    <w:rsid w:val="00D65AA5"/>
    <w:rsid w:val="00DB6718"/>
    <w:rsid w:val="00DC12B2"/>
    <w:rsid w:val="00E83BB0"/>
    <w:rsid w:val="00ED4DB5"/>
    <w:rsid w:val="00F05E22"/>
    <w:rsid w:val="00F17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6B1B28"/>
  <w15:chartTrackingRefBased/>
  <w15:docId w15:val="{8F33250C-83DF-429C-A02C-DB5701BBA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112D1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BC5195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BC5195"/>
    <w:rPr>
      <w:color w:val="605E5C"/>
      <w:shd w:val="clear" w:color="auto" w:fill="E1DFDD"/>
    </w:rPr>
  </w:style>
  <w:style w:type="paragraph" w:styleId="Nagwek">
    <w:name w:val="header"/>
    <w:basedOn w:val="Normalny"/>
    <w:link w:val="NagwekZnak"/>
    <w:uiPriority w:val="99"/>
    <w:unhideWhenUsed/>
    <w:rsid w:val="00ED4D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D4DB5"/>
  </w:style>
  <w:style w:type="paragraph" w:styleId="Stopka">
    <w:name w:val="footer"/>
    <w:basedOn w:val="Normalny"/>
    <w:link w:val="StopkaZnak"/>
    <w:uiPriority w:val="99"/>
    <w:unhideWhenUsed/>
    <w:rsid w:val="00ED4D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D4D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cet.uj.edu.pl/en_GB/aktualnosci/-/journal_content/56_INSTANCE_l13JTNLQWt7Q/137114104/150678025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t.zuradzki@uj.edu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5</Words>
  <Characters>3092</Characters>
  <Application>Microsoft Office Word</Application>
  <DocSecurity>0</DocSecurity>
  <Lines>25</Lines>
  <Paragraphs>7</Paragraphs>
  <ScaleCrop>false</ScaleCrop>
  <Company/>
  <LinksUpToDate>false</LinksUpToDate>
  <CharactersWithSpaces>3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Żuradzki</dc:creator>
  <cp:keywords/>
  <dc:description/>
  <cp:lastModifiedBy>Maria Szadkowska</cp:lastModifiedBy>
  <cp:revision>2</cp:revision>
  <dcterms:created xsi:type="dcterms:W3CDTF">2022-08-03T13:11:00Z</dcterms:created>
  <dcterms:modified xsi:type="dcterms:W3CDTF">2022-08-03T13:11:00Z</dcterms:modified>
</cp:coreProperties>
</file>